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68B2" w:rsidRPr="004A623D" w:rsidRDefault="00715AF2" w:rsidP="004A62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Individual Report</w:t>
      </w:r>
    </w:p>
    <w:p w:rsidR="004A623D" w:rsidRPr="004A623D" w:rsidRDefault="004A623D" w:rsidP="004A62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sz w:val="32"/>
          <w:szCs w:val="32"/>
        </w:rPr>
      </w:pPr>
      <w:r w:rsidRPr="004A623D">
        <w:rPr>
          <w:b/>
          <w:sz w:val="32"/>
          <w:szCs w:val="32"/>
        </w:rPr>
        <w:t>Lecturer:</w:t>
      </w:r>
      <w:r w:rsidRPr="004A623D">
        <w:rPr>
          <w:sz w:val="32"/>
          <w:szCs w:val="32"/>
        </w:rPr>
        <w:t xml:space="preserve"> </w:t>
      </w:r>
      <w:r w:rsidR="0076068B">
        <w:rPr>
          <w:sz w:val="32"/>
          <w:szCs w:val="32"/>
        </w:rPr>
        <w:t>Joe Molumby</w:t>
      </w:r>
    </w:p>
    <w:p w:rsidR="00CE4715" w:rsidRDefault="00CE4715" w:rsidP="00CE4715">
      <w:r>
        <w:t>CA Outline:</w:t>
      </w:r>
    </w:p>
    <w:p w:rsidR="00CE4715" w:rsidRDefault="00CE4715" w:rsidP="00CE4715">
      <w:pPr>
        <w:numPr>
          <w:ilvl w:val="0"/>
          <w:numId w:val="2"/>
        </w:numPr>
        <w:spacing w:after="160" w:line="259" w:lineRule="auto"/>
      </w:pPr>
      <w:r>
        <w:t xml:space="preserve">You will pick </w:t>
      </w:r>
      <w:r w:rsidR="00031C57">
        <w:t xml:space="preserve">a </w:t>
      </w:r>
      <w:r>
        <w:t>topic from a hat</w:t>
      </w:r>
    </w:p>
    <w:p w:rsidR="00564ECB" w:rsidRPr="0059202A" w:rsidRDefault="00564ECB" w:rsidP="00CE4715">
      <w:pPr>
        <w:numPr>
          <w:ilvl w:val="0"/>
          <w:numId w:val="2"/>
        </w:numPr>
        <w:spacing w:after="160" w:line="259" w:lineRule="auto"/>
      </w:pPr>
      <w:r>
        <w:t xml:space="preserve">Handout date: </w:t>
      </w:r>
      <w:r w:rsidRPr="00564ECB">
        <w:rPr>
          <w:b/>
        </w:rPr>
        <w:t>Week 6</w:t>
      </w:r>
    </w:p>
    <w:p w:rsidR="00CE4715" w:rsidRPr="0059202A" w:rsidRDefault="00CE4715" w:rsidP="00CE4715">
      <w:pPr>
        <w:numPr>
          <w:ilvl w:val="0"/>
          <w:numId w:val="2"/>
        </w:numPr>
        <w:spacing w:after="160" w:line="259" w:lineRule="auto"/>
      </w:pPr>
      <w:r w:rsidRPr="0059202A">
        <w:t>Submission deadline</w:t>
      </w:r>
      <w:r w:rsidR="00564ECB">
        <w:t xml:space="preserve">: </w:t>
      </w:r>
      <w:r w:rsidRPr="0059202A">
        <w:t xml:space="preserve"> </w:t>
      </w:r>
      <w:r w:rsidRPr="0059202A">
        <w:rPr>
          <w:b/>
          <w:bCs/>
        </w:rPr>
        <w:t>WEEK 13</w:t>
      </w:r>
    </w:p>
    <w:p w:rsidR="00CE4715" w:rsidRPr="0059202A" w:rsidRDefault="00CE4715" w:rsidP="00CE4715">
      <w:pPr>
        <w:numPr>
          <w:ilvl w:val="0"/>
          <w:numId w:val="2"/>
        </w:numPr>
        <w:spacing w:after="160" w:line="259" w:lineRule="auto"/>
      </w:pPr>
      <w:r w:rsidRPr="0059202A">
        <w:t xml:space="preserve">Between 1,500 and </w:t>
      </w:r>
      <w:r w:rsidR="00031C57">
        <w:t>2,500</w:t>
      </w:r>
      <w:r w:rsidRPr="0059202A">
        <w:t xml:space="preserve"> words</w:t>
      </w:r>
    </w:p>
    <w:p w:rsidR="00CE4715" w:rsidRPr="0059202A" w:rsidRDefault="00CE4715" w:rsidP="00CE4715">
      <w:pPr>
        <w:numPr>
          <w:ilvl w:val="0"/>
          <w:numId w:val="2"/>
        </w:numPr>
        <w:spacing w:after="160" w:line="259" w:lineRule="auto"/>
      </w:pPr>
      <w:r w:rsidRPr="0059202A">
        <w:t>Critical analysis of the chosen topic</w:t>
      </w:r>
    </w:p>
    <w:p w:rsidR="00CE4715" w:rsidRPr="0059202A" w:rsidRDefault="00CE4715" w:rsidP="00CE4715">
      <w:pPr>
        <w:numPr>
          <w:ilvl w:val="0"/>
          <w:numId w:val="2"/>
        </w:numPr>
        <w:spacing w:after="160" w:line="259" w:lineRule="auto"/>
      </w:pPr>
      <w:r w:rsidRPr="0059202A">
        <w:t>A discussion of the significance of your findings</w:t>
      </w:r>
    </w:p>
    <w:p w:rsidR="00CE4715" w:rsidRPr="0059202A" w:rsidRDefault="00CE4715" w:rsidP="00CE4715">
      <w:pPr>
        <w:numPr>
          <w:ilvl w:val="0"/>
          <w:numId w:val="2"/>
        </w:numPr>
        <w:spacing w:after="160" w:line="259" w:lineRule="auto"/>
      </w:pPr>
      <w:r w:rsidRPr="0059202A">
        <w:t>Recommendations which should be clearly justified</w:t>
      </w:r>
    </w:p>
    <w:p w:rsidR="00CE4715" w:rsidRPr="0059202A" w:rsidRDefault="00CE4715" w:rsidP="00CE4715">
      <w:pPr>
        <w:numPr>
          <w:ilvl w:val="0"/>
          <w:numId w:val="2"/>
        </w:numPr>
        <w:spacing w:after="160" w:line="259" w:lineRule="auto"/>
      </w:pPr>
      <w:r w:rsidRPr="0059202A">
        <w:t>What position do you take on the key issues and what are your conclusions?</w:t>
      </w:r>
    </w:p>
    <w:p w:rsidR="00CE4715" w:rsidRPr="0059202A" w:rsidRDefault="00CE4715" w:rsidP="00CE4715">
      <w:pPr>
        <w:numPr>
          <w:ilvl w:val="0"/>
          <w:numId w:val="2"/>
        </w:numPr>
        <w:spacing w:after="160" w:line="259" w:lineRule="auto"/>
      </w:pPr>
      <w:r w:rsidRPr="0059202A">
        <w:t>References required</w:t>
      </w:r>
    </w:p>
    <w:p w:rsidR="00031C57" w:rsidRDefault="00031C57" w:rsidP="00CE4715"/>
    <w:p w:rsidR="00CE4715" w:rsidRPr="000F3E0E" w:rsidRDefault="00CE4715" w:rsidP="00CE4715">
      <w:pPr>
        <w:rPr>
          <w:b/>
        </w:rPr>
      </w:pPr>
      <w:r w:rsidRPr="000F3E0E">
        <w:rPr>
          <w:b/>
        </w:rPr>
        <w:t>Breakdown of marks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CE4715" w:rsidTr="00103630">
        <w:tc>
          <w:tcPr>
            <w:tcW w:w="4148" w:type="dxa"/>
          </w:tcPr>
          <w:p w:rsidR="00CE4715" w:rsidRDefault="00CE4715" w:rsidP="00103630">
            <w:r>
              <w:t>Critical Analysis of chosen topic</w:t>
            </w:r>
          </w:p>
        </w:tc>
        <w:tc>
          <w:tcPr>
            <w:tcW w:w="4148" w:type="dxa"/>
          </w:tcPr>
          <w:p w:rsidR="00CE4715" w:rsidRDefault="00CE4715" w:rsidP="00103630">
            <w:r>
              <w:t>5</w:t>
            </w:r>
          </w:p>
        </w:tc>
      </w:tr>
      <w:tr w:rsidR="00CE4715" w:rsidTr="00103630">
        <w:tc>
          <w:tcPr>
            <w:tcW w:w="4148" w:type="dxa"/>
          </w:tcPr>
          <w:p w:rsidR="00CE4715" w:rsidRDefault="00CE4715" w:rsidP="00103630">
            <w:r>
              <w:t>Findings</w:t>
            </w:r>
          </w:p>
        </w:tc>
        <w:tc>
          <w:tcPr>
            <w:tcW w:w="4148" w:type="dxa"/>
          </w:tcPr>
          <w:p w:rsidR="00CE4715" w:rsidRDefault="00CE4715" w:rsidP="00103630">
            <w:r>
              <w:t>2.5</w:t>
            </w:r>
          </w:p>
        </w:tc>
      </w:tr>
      <w:tr w:rsidR="00CE4715" w:rsidTr="00103630">
        <w:tc>
          <w:tcPr>
            <w:tcW w:w="4148" w:type="dxa"/>
          </w:tcPr>
          <w:p w:rsidR="00CE4715" w:rsidRDefault="00CE4715" w:rsidP="00103630">
            <w:r>
              <w:t>Recommendations</w:t>
            </w:r>
          </w:p>
        </w:tc>
        <w:tc>
          <w:tcPr>
            <w:tcW w:w="4148" w:type="dxa"/>
          </w:tcPr>
          <w:p w:rsidR="00CE4715" w:rsidRDefault="00CE4715" w:rsidP="00103630">
            <w:r>
              <w:t>2.5</w:t>
            </w:r>
          </w:p>
        </w:tc>
      </w:tr>
      <w:tr w:rsidR="00CE4715" w:rsidTr="00103630">
        <w:tc>
          <w:tcPr>
            <w:tcW w:w="4148" w:type="dxa"/>
          </w:tcPr>
          <w:p w:rsidR="00CE4715" w:rsidRDefault="00CE4715" w:rsidP="00103630">
            <w:r>
              <w:t xml:space="preserve">Project structure, spelling, layout </w:t>
            </w:r>
            <w:proofErr w:type="spellStart"/>
            <w:r>
              <w:t>etc</w:t>
            </w:r>
            <w:proofErr w:type="spellEnd"/>
          </w:p>
        </w:tc>
        <w:tc>
          <w:tcPr>
            <w:tcW w:w="4148" w:type="dxa"/>
          </w:tcPr>
          <w:p w:rsidR="00CE4715" w:rsidRDefault="00CE4715" w:rsidP="00103630">
            <w:r>
              <w:t>5</w:t>
            </w:r>
          </w:p>
        </w:tc>
      </w:tr>
      <w:tr w:rsidR="00CE4715" w:rsidTr="00103630">
        <w:tc>
          <w:tcPr>
            <w:tcW w:w="4148" w:type="dxa"/>
          </w:tcPr>
          <w:p w:rsidR="00CE4715" w:rsidRDefault="00CE4715" w:rsidP="00103630">
            <w:r>
              <w:t>Conclusion</w:t>
            </w:r>
          </w:p>
        </w:tc>
        <w:tc>
          <w:tcPr>
            <w:tcW w:w="4148" w:type="dxa"/>
          </w:tcPr>
          <w:p w:rsidR="00CE4715" w:rsidRDefault="00CE4715" w:rsidP="00103630">
            <w:r>
              <w:t>5</w:t>
            </w:r>
          </w:p>
        </w:tc>
      </w:tr>
    </w:tbl>
    <w:p w:rsidR="006668B2" w:rsidRDefault="006668B2"/>
    <w:p w:rsidR="009F6C8A" w:rsidRDefault="009F6C8A" w:rsidP="009F6C8A">
      <w:pPr>
        <w:pStyle w:val="ListParagraph"/>
        <w:numPr>
          <w:ilvl w:val="0"/>
          <w:numId w:val="3"/>
        </w:numPr>
      </w:pPr>
      <w:r>
        <w:t>Virtual Reality Application / Augmented Reality &amp; their role in giving Business Advantage</w:t>
      </w:r>
    </w:p>
    <w:p w:rsidR="009F6C8A" w:rsidRDefault="009F6C8A" w:rsidP="009F6C8A">
      <w:pPr>
        <w:pStyle w:val="ListParagraph"/>
        <w:numPr>
          <w:ilvl w:val="0"/>
          <w:numId w:val="3"/>
        </w:numPr>
      </w:pPr>
      <w:r>
        <w:t>Internet of Things</w:t>
      </w:r>
      <w:r w:rsidR="004F0A9E">
        <w:t xml:space="preserve"> – a technological disruptive </w:t>
      </w:r>
      <w:bookmarkStart w:id="0" w:name="_GoBack"/>
      <w:bookmarkEnd w:id="0"/>
    </w:p>
    <w:p w:rsidR="009F6C8A" w:rsidRDefault="009F6C8A" w:rsidP="009F6C8A">
      <w:pPr>
        <w:pStyle w:val="ListParagraph"/>
        <w:numPr>
          <w:ilvl w:val="0"/>
          <w:numId w:val="3"/>
        </w:numPr>
      </w:pPr>
      <w:r>
        <w:t>Irish Female ICT Entrepreneur</w:t>
      </w:r>
    </w:p>
    <w:p w:rsidR="009F6C8A" w:rsidRDefault="009F6C8A" w:rsidP="009F6C8A">
      <w:pPr>
        <w:pStyle w:val="ListParagraph"/>
        <w:numPr>
          <w:ilvl w:val="0"/>
          <w:numId w:val="3"/>
        </w:numPr>
      </w:pPr>
      <w:r>
        <w:t xml:space="preserve">HALO and </w:t>
      </w:r>
      <w:proofErr w:type="spellStart"/>
      <w:r>
        <w:t>AirBnB</w:t>
      </w:r>
      <w:proofErr w:type="spellEnd"/>
    </w:p>
    <w:p w:rsidR="009F6C8A" w:rsidRDefault="009F6C8A" w:rsidP="009F6C8A">
      <w:pPr>
        <w:pStyle w:val="ListParagraph"/>
        <w:numPr>
          <w:ilvl w:val="0"/>
          <w:numId w:val="3"/>
        </w:numPr>
      </w:pPr>
      <w:r>
        <w:t>Cloud Computing &amp; the advantage that it gives Microsoft</w:t>
      </w:r>
    </w:p>
    <w:p w:rsidR="009F6C8A" w:rsidRDefault="009F6C8A" w:rsidP="009F6C8A">
      <w:pPr>
        <w:pStyle w:val="ListParagraph"/>
        <w:numPr>
          <w:ilvl w:val="0"/>
          <w:numId w:val="3"/>
        </w:numPr>
      </w:pPr>
      <w:r>
        <w:t>RFID</w:t>
      </w:r>
    </w:p>
    <w:p w:rsidR="009F6C8A" w:rsidRDefault="009F6C8A" w:rsidP="009F6C8A">
      <w:pPr>
        <w:pStyle w:val="ListParagraph"/>
        <w:numPr>
          <w:ilvl w:val="0"/>
          <w:numId w:val="3"/>
        </w:numPr>
      </w:pPr>
      <w:r>
        <w:t>Wearable Technology in the Healthcare Sector</w:t>
      </w:r>
      <w:r w:rsidR="004F0A9E">
        <w:t>0</w:t>
      </w:r>
      <w:r>
        <w:t xml:space="preserve"> </w:t>
      </w:r>
    </w:p>
    <w:sectPr w:rsidR="009F6C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7F4F5B"/>
    <w:multiLevelType w:val="hybridMultilevel"/>
    <w:tmpl w:val="4B742AD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3067CD"/>
    <w:multiLevelType w:val="hybridMultilevel"/>
    <w:tmpl w:val="DE82B5A6"/>
    <w:lvl w:ilvl="0" w:tplc="16A887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CAE43E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8D1A97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23D05E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AF027E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0FEC3C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D5327C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81F284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0ADE22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" w15:restartNumberingAfterBreak="0">
    <w:nsid w:val="775712B6"/>
    <w:multiLevelType w:val="hybridMultilevel"/>
    <w:tmpl w:val="14F2E038"/>
    <w:lvl w:ilvl="0" w:tplc="57CCC1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5EFC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42C7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DB87E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9CC3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D66A1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D325E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78A2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1C487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activeWritingStyle w:appName="MSWord" w:lang="en-IE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0MTQ1N7MwMDGyMDVS0lEKTi0uzszPAykwrAUAfmjUQiwAAAA="/>
  </w:docVars>
  <w:rsids>
    <w:rsidRoot w:val="006668B2"/>
    <w:rsid w:val="00031C57"/>
    <w:rsid w:val="00277CF8"/>
    <w:rsid w:val="0029098E"/>
    <w:rsid w:val="004A623D"/>
    <w:rsid w:val="004F0A9E"/>
    <w:rsid w:val="00564ECB"/>
    <w:rsid w:val="006668B2"/>
    <w:rsid w:val="00715AF2"/>
    <w:rsid w:val="0076068B"/>
    <w:rsid w:val="007964B8"/>
    <w:rsid w:val="00866FEE"/>
    <w:rsid w:val="009F6C8A"/>
    <w:rsid w:val="00C955AA"/>
    <w:rsid w:val="00CE47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345A7B"/>
  <w15:docId w15:val="{9353D95E-D6E0-4BE8-A4D6-63D360B67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E47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F6C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523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1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066486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18353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22418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6020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29684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830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5</Words>
  <Characters>717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e Molumby</dc:creator>
  <cp:lastModifiedBy>Penuel Maypa</cp:lastModifiedBy>
  <cp:revision>2</cp:revision>
  <dcterms:created xsi:type="dcterms:W3CDTF">2017-03-09T13:51:00Z</dcterms:created>
  <dcterms:modified xsi:type="dcterms:W3CDTF">2017-03-09T13:51:00Z</dcterms:modified>
</cp:coreProperties>
</file>